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22A671" w14:textId="7742E3B6" w:rsidR="00607BC1" w:rsidRPr="00607BC1" w:rsidRDefault="00E15C7B" w:rsidP="00607BC1">
      <w:pPr>
        <w:pStyle w:val="Default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A-3</w:t>
      </w:r>
      <w:r w:rsidR="00607BC1">
        <w:rPr>
          <w:b/>
          <w:bCs/>
          <w:sz w:val="32"/>
          <w:szCs w:val="32"/>
          <w:u w:val="single"/>
        </w:rPr>
        <w:t xml:space="preserve"> </w:t>
      </w:r>
      <w:r w:rsidR="00607BC1" w:rsidRPr="00607BC1">
        <w:rPr>
          <w:b/>
          <w:bCs/>
          <w:sz w:val="32"/>
          <w:szCs w:val="32"/>
          <w:u w:val="single"/>
        </w:rPr>
        <w:t>Lions Environmental Photo Contest Guidelines</w:t>
      </w:r>
      <w:r w:rsidR="003C226A">
        <w:rPr>
          <w:b/>
          <w:bCs/>
          <w:sz w:val="32"/>
          <w:szCs w:val="32"/>
          <w:u w:val="single"/>
        </w:rPr>
        <w:t xml:space="preserve"> 201</w:t>
      </w:r>
      <w:r w:rsidR="00041E1D">
        <w:rPr>
          <w:b/>
          <w:bCs/>
          <w:sz w:val="32"/>
          <w:szCs w:val="32"/>
          <w:u w:val="single"/>
        </w:rPr>
        <w:t>9</w:t>
      </w:r>
      <w:r w:rsidR="003C226A">
        <w:rPr>
          <w:b/>
          <w:bCs/>
          <w:sz w:val="32"/>
          <w:szCs w:val="32"/>
          <w:u w:val="single"/>
        </w:rPr>
        <w:t>-</w:t>
      </w:r>
      <w:r w:rsidR="00041E1D">
        <w:rPr>
          <w:b/>
          <w:bCs/>
          <w:sz w:val="32"/>
          <w:szCs w:val="32"/>
          <w:u w:val="single"/>
        </w:rPr>
        <w:t>2020</w:t>
      </w:r>
    </w:p>
    <w:p w14:paraId="5E57FF83" w14:textId="77777777" w:rsidR="00607BC1" w:rsidRDefault="00607BC1" w:rsidP="00607BC1">
      <w:pPr>
        <w:pStyle w:val="Default"/>
        <w:rPr>
          <w:sz w:val="32"/>
          <w:szCs w:val="32"/>
        </w:rPr>
      </w:pPr>
    </w:p>
    <w:p w14:paraId="70F222D9" w14:textId="08665A20" w:rsidR="00607BC1" w:rsidRDefault="00607BC1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Lions</w:t>
      </w:r>
      <w:r w:rsidR="005E17A6">
        <w:rPr>
          <w:sz w:val="28"/>
          <w:szCs w:val="28"/>
        </w:rPr>
        <w:t>, Leos</w:t>
      </w:r>
      <w:r>
        <w:rPr>
          <w:sz w:val="28"/>
          <w:szCs w:val="28"/>
        </w:rPr>
        <w:t xml:space="preserve"> and Lioness Clubs in good standing can enter an original, unaltered, black-and-white or colour photo of the environment in the Lions Environmental Photo Contest in each of the following categories: </w:t>
      </w:r>
    </w:p>
    <w:p w14:paraId="142FCC01" w14:textId="77777777" w:rsidR="00607BC1" w:rsidRDefault="00607BC1" w:rsidP="00607BC1">
      <w:pPr>
        <w:pStyle w:val="Default"/>
        <w:rPr>
          <w:sz w:val="28"/>
          <w:szCs w:val="28"/>
        </w:rPr>
      </w:pPr>
    </w:p>
    <w:p w14:paraId="0777A07F" w14:textId="44E72D19" w:rsidR="009C3FB3" w:rsidRDefault="003473A8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.</w:t>
      </w:r>
      <w:r w:rsidR="009C3FB3" w:rsidRPr="009C3FB3">
        <w:rPr>
          <w:sz w:val="28"/>
          <w:szCs w:val="28"/>
        </w:rPr>
        <w:t xml:space="preserve"> </w:t>
      </w:r>
      <w:r w:rsidR="009C3FB3">
        <w:rPr>
          <w:sz w:val="28"/>
          <w:szCs w:val="28"/>
        </w:rPr>
        <w:t>Our Natural Environment:</w:t>
      </w:r>
      <w:r>
        <w:rPr>
          <w:sz w:val="28"/>
          <w:szCs w:val="28"/>
        </w:rPr>
        <w:t xml:space="preserve"> </w:t>
      </w:r>
    </w:p>
    <w:p w14:paraId="3F33BBCD" w14:textId="645BF1C5" w:rsidR="00607BC1" w:rsidRDefault="009C3FB3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    Example:</w:t>
      </w:r>
      <w:r w:rsidR="00607BC1">
        <w:rPr>
          <w:sz w:val="28"/>
          <w:szCs w:val="28"/>
        </w:rPr>
        <w:t xml:space="preserve"> Animal Life</w:t>
      </w:r>
      <w:r>
        <w:rPr>
          <w:sz w:val="28"/>
          <w:szCs w:val="28"/>
        </w:rPr>
        <w:t>,</w:t>
      </w:r>
      <w:r w:rsidR="00607BC1">
        <w:rPr>
          <w:sz w:val="28"/>
          <w:szCs w:val="28"/>
        </w:rPr>
        <w:t xml:space="preserve"> Landscape (Urban or Natural)</w:t>
      </w:r>
      <w:r>
        <w:rPr>
          <w:sz w:val="28"/>
          <w:szCs w:val="28"/>
        </w:rPr>
        <w:t>,</w:t>
      </w:r>
      <w:r w:rsidR="00607BC1">
        <w:rPr>
          <w:sz w:val="28"/>
          <w:szCs w:val="28"/>
        </w:rPr>
        <w:t xml:space="preserve"> Plant Life</w:t>
      </w:r>
      <w:r w:rsidR="003473A8">
        <w:rPr>
          <w:sz w:val="28"/>
          <w:szCs w:val="28"/>
        </w:rPr>
        <w:t xml:space="preserve"> </w:t>
      </w:r>
      <w:r>
        <w:rPr>
          <w:sz w:val="28"/>
          <w:szCs w:val="28"/>
        </w:rPr>
        <w:t>or</w:t>
      </w:r>
      <w:r w:rsidR="003473A8">
        <w:rPr>
          <w:sz w:val="28"/>
          <w:szCs w:val="28"/>
        </w:rPr>
        <w:t xml:space="preserve"> </w:t>
      </w:r>
      <w:r w:rsidR="00607BC1">
        <w:rPr>
          <w:sz w:val="28"/>
          <w:szCs w:val="28"/>
        </w:rPr>
        <w:t>Weather Phenomenon</w:t>
      </w:r>
      <w:r>
        <w:rPr>
          <w:sz w:val="28"/>
          <w:szCs w:val="28"/>
        </w:rPr>
        <w:t xml:space="preserve">; </w:t>
      </w:r>
      <w:r w:rsidR="00607BC1">
        <w:rPr>
          <w:sz w:val="28"/>
          <w:szCs w:val="28"/>
        </w:rPr>
        <w:t xml:space="preserve">capturing the magnificent beauty and grandeur of </w:t>
      </w:r>
      <w:r>
        <w:rPr>
          <w:sz w:val="28"/>
          <w:szCs w:val="28"/>
        </w:rPr>
        <w:t xml:space="preserve">our natural environment. (without people) </w:t>
      </w:r>
      <w:r w:rsidR="005E17A6">
        <w:rPr>
          <w:sz w:val="28"/>
          <w:szCs w:val="28"/>
        </w:rPr>
        <w:t xml:space="preserve"> </w:t>
      </w:r>
    </w:p>
    <w:p w14:paraId="4C6B92DD" w14:textId="55EDFA8E" w:rsidR="005E17A6" w:rsidRDefault="005E17A6" w:rsidP="00607BC1">
      <w:pPr>
        <w:pStyle w:val="Default"/>
        <w:rPr>
          <w:sz w:val="28"/>
          <w:szCs w:val="28"/>
        </w:rPr>
      </w:pPr>
    </w:p>
    <w:p w14:paraId="0C6CDF46" w14:textId="3E7A484E" w:rsidR="005E17A6" w:rsidRDefault="003473A8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2.  </w:t>
      </w:r>
      <w:r w:rsidR="005E17A6">
        <w:rPr>
          <w:sz w:val="28"/>
          <w:szCs w:val="28"/>
        </w:rPr>
        <w:t>Lions in Environment</w:t>
      </w:r>
      <w:r w:rsidR="009C3FB3">
        <w:rPr>
          <w:sz w:val="28"/>
          <w:szCs w:val="28"/>
        </w:rPr>
        <w:t>al</w:t>
      </w:r>
      <w:r w:rsidR="005E17A6">
        <w:rPr>
          <w:sz w:val="28"/>
          <w:szCs w:val="28"/>
        </w:rPr>
        <w:t xml:space="preserve"> Service</w:t>
      </w:r>
      <w:r w:rsidR="009C3FB3">
        <w:rPr>
          <w:sz w:val="28"/>
          <w:szCs w:val="28"/>
        </w:rPr>
        <w:t>:</w:t>
      </w:r>
      <w:r w:rsidR="005E17A6">
        <w:rPr>
          <w:sz w:val="28"/>
          <w:szCs w:val="28"/>
        </w:rPr>
        <w:t xml:space="preserve"> </w:t>
      </w:r>
    </w:p>
    <w:p w14:paraId="25B2045C" w14:textId="4EA479BB" w:rsidR="005E17A6" w:rsidRDefault="005E17A6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People </w:t>
      </w:r>
      <w:r w:rsidRPr="009C3FB3">
        <w:rPr>
          <w:b/>
          <w:sz w:val="28"/>
          <w:szCs w:val="28"/>
        </w:rPr>
        <w:t>are allow</w:t>
      </w:r>
      <w:r w:rsidR="0009133D" w:rsidRPr="009C3FB3">
        <w:rPr>
          <w:b/>
          <w:sz w:val="28"/>
          <w:szCs w:val="28"/>
        </w:rPr>
        <w:t>ed</w:t>
      </w:r>
      <w:r>
        <w:rPr>
          <w:sz w:val="28"/>
          <w:szCs w:val="28"/>
        </w:rPr>
        <w:t xml:space="preserve"> in these photos highlighting our service work with the environment.</w:t>
      </w:r>
    </w:p>
    <w:p w14:paraId="3EB86DD5" w14:textId="77777777" w:rsidR="00607BC1" w:rsidRDefault="00607BC1" w:rsidP="00607BC1">
      <w:pPr>
        <w:pStyle w:val="Default"/>
        <w:rPr>
          <w:sz w:val="28"/>
          <w:szCs w:val="28"/>
        </w:rPr>
      </w:pPr>
    </w:p>
    <w:p w14:paraId="466FE8D0" w14:textId="08D90D2F" w:rsidR="0009133D" w:rsidRDefault="00607BC1" w:rsidP="00607BC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Lions</w:t>
      </w:r>
      <w:r w:rsidR="005E17A6">
        <w:rPr>
          <w:sz w:val="28"/>
          <w:szCs w:val="28"/>
        </w:rPr>
        <w:t>/Leo</w:t>
      </w:r>
      <w:r>
        <w:rPr>
          <w:sz w:val="28"/>
          <w:szCs w:val="28"/>
        </w:rPr>
        <w:t xml:space="preserve">/Lioness Clubs may submit one (1) 20.3 cm X 25.4 cm (8 inch X 10 inch) printed photo </w:t>
      </w:r>
      <w:r w:rsidR="003C226A">
        <w:rPr>
          <w:sz w:val="28"/>
          <w:szCs w:val="28"/>
        </w:rPr>
        <w:t>from</w:t>
      </w:r>
      <w:r>
        <w:rPr>
          <w:sz w:val="28"/>
          <w:szCs w:val="28"/>
        </w:rPr>
        <w:t xml:space="preserve"> </w:t>
      </w:r>
      <w:r w:rsidR="009C3FB3">
        <w:rPr>
          <w:sz w:val="28"/>
          <w:szCs w:val="28"/>
        </w:rPr>
        <w:t>each</w:t>
      </w:r>
      <w:r w:rsidR="003473A8">
        <w:rPr>
          <w:sz w:val="28"/>
          <w:szCs w:val="28"/>
        </w:rPr>
        <w:t xml:space="preserve"> </w:t>
      </w:r>
      <w:r w:rsidR="003C226A">
        <w:rPr>
          <w:sz w:val="28"/>
          <w:szCs w:val="28"/>
        </w:rPr>
        <w:t>category</w:t>
      </w:r>
      <w:r w:rsidR="003473A8">
        <w:rPr>
          <w:sz w:val="28"/>
          <w:szCs w:val="28"/>
        </w:rPr>
        <w:t xml:space="preserve">. (two photos in total can be submitted) Photos should be submitted </w:t>
      </w:r>
      <w:r>
        <w:rPr>
          <w:sz w:val="28"/>
          <w:szCs w:val="28"/>
        </w:rPr>
        <w:t>to their District Environment Coordinator in advance of the</w:t>
      </w:r>
      <w:r w:rsidR="003473A8">
        <w:rPr>
          <w:sz w:val="28"/>
          <w:szCs w:val="28"/>
        </w:rPr>
        <w:t>ir</w:t>
      </w:r>
      <w:r>
        <w:rPr>
          <w:sz w:val="28"/>
          <w:szCs w:val="28"/>
        </w:rPr>
        <w:t xml:space="preserve"> 20</w:t>
      </w:r>
      <w:r w:rsidR="00041E1D">
        <w:rPr>
          <w:sz w:val="28"/>
          <w:szCs w:val="28"/>
        </w:rPr>
        <w:t>20</w:t>
      </w:r>
      <w:r>
        <w:rPr>
          <w:sz w:val="28"/>
          <w:szCs w:val="28"/>
        </w:rPr>
        <w:t xml:space="preserve"> District Convention</w:t>
      </w:r>
      <w:r w:rsidR="008E4E4E">
        <w:rPr>
          <w:sz w:val="28"/>
          <w:szCs w:val="28"/>
        </w:rPr>
        <w:t xml:space="preserve"> by </w:t>
      </w:r>
      <w:r w:rsidR="008E4E4E" w:rsidRPr="008E4E4E">
        <w:rPr>
          <w:b/>
          <w:bCs/>
          <w:sz w:val="28"/>
          <w:szCs w:val="28"/>
        </w:rPr>
        <w:t>March 27, 2020</w:t>
      </w:r>
      <w:r>
        <w:rPr>
          <w:sz w:val="28"/>
          <w:szCs w:val="28"/>
        </w:rPr>
        <w:t>.  The District will select one (1) winner</w:t>
      </w:r>
      <w:r w:rsidR="009C3FB3">
        <w:rPr>
          <w:sz w:val="28"/>
          <w:szCs w:val="28"/>
        </w:rPr>
        <w:t xml:space="preserve"> from each category</w:t>
      </w:r>
      <w:r>
        <w:rPr>
          <w:sz w:val="28"/>
          <w:szCs w:val="28"/>
        </w:rPr>
        <w:t xml:space="preserve"> at the District Convention, where the winner should be recognized.</w:t>
      </w:r>
    </w:p>
    <w:p w14:paraId="229D0550" w14:textId="7CE18402" w:rsidR="002D16F4" w:rsidRDefault="002D16F4" w:rsidP="00607BC1">
      <w:pPr>
        <w:pStyle w:val="Default"/>
        <w:rPr>
          <w:sz w:val="28"/>
          <w:szCs w:val="28"/>
        </w:rPr>
      </w:pPr>
    </w:p>
    <w:p w14:paraId="72923889" w14:textId="7F4F7C7D" w:rsidR="002D16F4" w:rsidRDefault="002D16F4" w:rsidP="00E15C7B">
      <w:pPr>
        <w:pStyle w:val="ListParagraph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 xml:space="preserve">Submit your photos to </w:t>
      </w:r>
      <w:r>
        <w:rPr>
          <w:sz w:val="28"/>
          <w:szCs w:val="28"/>
        </w:rPr>
        <w:tab/>
      </w:r>
      <w:r w:rsidR="00E15C7B">
        <w:rPr>
          <w:sz w:val="28"/>
          <w:szCs w:val="28"/>
        </w:rPr>
        <w:t>Lion Alana Bancroft</w:t>
      </w:r>
    </w:p>
    <w:p w14:paraId="2767CF08" w14:textId="185CD210" w:rsidR="00E15C7B" w:rsidRDefault="00E15C7B" w:rsidP="00E15C7B">
      <w:pPr>
        <w:pStyle w:val="ListParagraph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435 West Front Street </w:t>
      </w:r>
    </w:p>
    <w:p w14:paraId="3BF36589" w14:textId="6B3D1290" w:rsidR="00E15C7B" w:rsidRDefault="00E15C7B" w:rsidP="00E15C7B">
      <w:pPr>
        <w:pStyle w:val="ListParagraph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Box 56</w:t>
      </w:r>
    </w:p>
    <w:p w14:paraId="20FE0770" w14:textId="6E5E2561" w:rsidR="00E15C7B" w:rsidRDefault="00E15C7B" w:rsidP="00E15C7B">
      <w:pPr>
        <w:pStyle w:val="ListParagraph"/>
        <w:spacing w:line="276" w:lineRule="auto"/>
        <w:ind w:left="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E15C7B">
        <w:rPr>
          <w:sz w:val="28"/>
          <w:szCs w:val="28"/>
        </w:rPr>
        <w:t>Stirling, Ontario</w:t>
      </w:r>
      <w:r w:rsidRPr="00E15C7B">
        <w:rPr>
          <w:sz w:val="28"/>
          <w:szCs w:val="28"/>
        </w:rPr>
        <w:t> K0K</w:t>
      </w:r>
      <w:r w:rsidRPr="00E15C7B">
        <w:rPr>
          <w:sz w:val="28"/>
          <w:szCs w:val="28"/>
        </w:rPr>
        <w:t xml:space="preserve"> 3E0</w:t>
      </w:r>
      <w:bookmarkStart w:id="0" w:name="_GoBack"/>
      <w:bookmarkEnd w:id="0"/>
    </w:p>
    <w:p w14:paraId="5756991D" w14:textId="77777777" w:rsidR="00607BC1" w:rsidRDefault="00607BC1" w:rsidP="00607BC1">
      <w:pPr>
        <w:pStyle w:val="Default"/>
        <w:rPr>
          <w:sz w:val="28"/>
          <w:szCs w:val="28"/>
        </w:rPr>
      </w:pPr>
    </w:p>
    <w:p w14:paraId="4A314D22" w14:textId="445C1FA6" w:rsidR="00607BC1" w:rsidRDefault="00607BC1" w:rsidP="00607BC1">
      <w:pPr>
        <w:pStyle w:val="Default"/>
        <w:rPr>
          <w:b/>
          <w:bCs/>
          <w:sz w:val="28"/>
          <w:szCs w:val="28"/>
        </w:rPr>
      </w:pPr>
      <w:r>
        <w:rPr>
          <w:sz w:val="28"/>
          <w:szCs w:val="28"/>
        </w:rPr>
        <w:t>The District will submit one (1) winning photo</w:t>
      </w:r>
      <w:r w:rsidR="003473A8">
        <w:rPr>
          <w:sz w:val="28"/>
          <w:szCs w:val="28"/>
        </w:rPr>
        <w:t xml:space="preserve"> in ea</w:t>
      </w:r>
      <w:r w:rsidR="009C3FB3">
        <w:rPr>
          <w:sz w:val="28"/>
          <w:szCs w:val="28"/>
        </w:rPr>
        <w:t>ch category</w:t>
      </w:r>
      <w:r>
        <w:rPr>
          <w:sz w:val="28"/>
          <w:szCs w:val="28"/>
        </w:rPr>
        <w:t xml:space="preserve"> to Multiple District ‘A’ no later than </w:t>
      </w:r>
      <w:r w:rsidR="008E4E4E">
        <w:rPr>
          <w:b/>
          <w:bCs/>
          <w:sz w:val="28"/>
          <w:szCs w:val="28"/>
        </w:rPr>
        <w:t>April 24</w:t>
      </w:r>
      <w:r>
        <w:rPr>
          <w:b/>
          <w:bCs/>
          <w:sz w:val="28"/>
          <w:szCs w:val="28"/>
        </w:rPr>
        <w:t>, 20</w:t>
      </w:r>
      <w:r w:rsidR="008E4E4E">
        <w:rPr>
          <w:b/>
          <w:bCs/>
          <w:sz w:val="28"/>
          <w:szCs w:val="28"/>
        </w:rPr>
        <w:t>20</w:t>
      </w:r>
      <w:r w:rsidR="002D16F4">
        <w:rPr>
          <w:b/>
          <w:bCs/>
          <w:sz w:val="28"/>
          <w:szCs w:val="28"/>
        </w:rPr>
        <w:t>.</w:t>
      </w:r>
    </w:p>
    <w:p w14:paraId="2C70E8DF" w14:textId="77777777" w:rsidR="002D16F4" w:rsidRDefault="002D16F4" w:rsidP="00607BC1">
      <w:pPr>
        <w:pStyle w:val="Default"/>
        <w:rPr>
          <w:sz w:val="28"/>
          <w:szCs w:val="28"/>
        </w:rPr>
      </w:pPr>
    </w:p>
    <w:p w14:paraId="0057FF14" w14:textId="1755EDE6" w:rsidR="005E17A6" w:rsidRDefault="00607BC1" w:rsidP="005E17A6">
      <w:pPr>
        <w:pStyle w:val="Default"/>
        <w:rPr>
          <w:sz w:val="28"/>
          <w:szCs w:val="28"/>
        </w:rPr>
      </w:pPr>
      <w:r>
        <w:rPr>
          <w:sz w:val="28"/>
          <w:szCs w:val="28"/>
        </w:rPr>
        <w:t>Multiple District ‘A’ will select winner</w:t>
      </w:r>
      <w:r w:rsidR="005E17A6">
        <w:rPr>
          <w:sz w:val="28"/>
          <w:szCs w:val="28"/>
        </w:rPr>
        <w:t>s</w:t>
      </w:r>
      <w:r>
        <w:rPr>
          <w:sz w:val="28"/>
          <w:szCs w:val="28"/>
        </w:rPr>
        <w:t xml:space="preserve"> at the MDA Convention</w:t>
      </w:r>
      <w:r w:rsidR="003C226A">
        <w:rPr>
          <w:sz w:val="28"/>
          <w:szCs w:val="28"/>
        </w:rPr>
        <w:t xml:space="preserve"> in </w:t>
      </w:r>
      <w:r w:rsidR="00E03BB8">
        <w:rPr>
          <w:sz w:val="28"/>
          <w:szCs w:val="28"/>
        </w:rPr>
        <w:t>Minett</w:t>
      </w:r>
      <w:r w:rsidR="005E17A6">
        <w:rPr>
          <w:sz w:val="28"/>
          <w:szCs w:val="28"/>
        </w:rPr>
        <w:t>.</w:t>
      </w:r>
      <w:r>
        <w:rPr>
          <w:sz w:val="28"/>
          <w:szCs w:val="28"/>
        </w:rPr>
        <w:t xml:space="preserve"> Registered convention attendees will vote for their favourite photos. A </w:t>
      </w:r>
      <w:r w:rsidR="005E17A6">
        <w:rPr>
          <w:sz w:val="28"/>
          <w:szCs w:val="28"/>
        </w:rPr>
        <w:t xml:space="preserve">cash </w:t>
      </w:r>
      <w:r>
        <w:rPr>
          <w:sz w:val="28"/>
          <w:szCs w:val="28"/>
        </w:rPr>
        <w:t xml:space="preserve">award will be presented to the winning photographers. </w:t>
      </w:r>
      <w:r w:rsidR="005E17A6">
        <w:rPr>
          <w:sz w:val="28"/>
          <w:szCs w:val="28"/>
        </w:rPr>
        <w:t xml:space="preserve">All district submitted </w:t>
      </w:r>
      <w:r>
        <w:rPr>
          <w:sz w:val="28"/>
          <w:szCs w:val="28"/>
        </w:rPr>
        <w:t>photos</w:t>
      </w:r>
      <w:r w:rsidR="0009133D">
        <w:rPr>
          <w:sz w:val="28"/>
          <w:szCs w:val="28"/>
        </w:rPr>
        <w:t xml:space="preserve"> to MDA</w:t>
      </w:r>
      <w:r>
        <w:rPr>
          <w:sz w:val="28"/>
          <w:szCs w:val="28"/>
        </w:rPr>
        <w:t xml:space="preserve"> will appear on the </w:t>
      </w:r>
      <w:r w:rsidR="0009133D">
        <w:rPr>
          <w:sz w:val="28"/>
          <w:szCs w:val="28"/>
        </w:rPr>
        <w:t>MDA</w:t>
      </w:r>
      <w:r>
        <w:rPr>
          <w:sz w:val="28"/>
          <w:szCs w:val="28"/>
        </w:rPr>
        <w:t xml:space="preserve"> website. </w:t>
      </w:r>
    </w:p>
    <w:p w14:paraId="40C2F5C9" w14:textId="77777777" w:rsidR="005E17A6" w:rsidRDefault="005E17A6" w:rsidP="005E17A6">
      <w:pPr>
        <w:pStyle w:val="Default"/>
        <w:rPr>
          <w:i/>
          <w:iCs/>
          <w:sz w:val="22"/>
          <w:szCs w:val="22"/>
        </w:rPr>
      </w:pPr>
    </w:p>
    <w:p w14:paraId="77A36AD1" w14:textId="77777777" w:rsidR="0069012F" w:rsidRDefault="00607BC1" w:rsidP="005E17A6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Lion/</w:t>
      </w:r>
      <w:r w:rsidR="003C226A">
        <w:rPr>
          <w:i/>
          <w:iCs/>
          <w:sz w:val="22"/>
          <w:szCs w:val="22"/>
        </w:rPr>
        <w:t>Leo/</w:t>
      </w:r>
      <w:r>
        <w:rPr>
          <w:i/>
          <w:iCs/>
          <w:sz w:val="22"/>
          <w:szCs w:val="22"/>
        </w:rPr>
        <w:t>Lioness photographers accept responsibility for the cost of taking</w:t>
      </w:r>
    </w:p>
    <w:p w14:paraId="6A3B09E8" w14:textId="77777777" w:rsidR="0069012F" w:rsidRDefault="00607BC1" w:rsidP="005E17A6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and processing all photos. Contest photos become the property of</w:t>
      </w:r>
      <w:r w:rsidR="0009133D">
        <w:rPr>
          <w:i/>
          <w:iCs/>
          <w:sz w:val="22"/>
          <w:szCs w:val="22"/>
        </w:rPr>
        <w:t xml:space="preserve"> MDA.</w:t>
      </w:r>
    </w:p>
    <w:p w14:paraId="0166DFFD" w14:textId="62AB8C87" w:rsidR="0069012F" w:rsidRDefault="0009133D" w:rsidP="005E17A6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 </w:t>
      </w:r>
      <w:r w:rsidR="008E4E4E">
        <w:rPr>
          <w:i/>
          <w:iCs/>
          <w:sz w:val="22"/>
          <w:szCs w:val="22"/>
        </w:rPr>
        <w:t>All photos could be auctioned off at the MDA convention as a fundraiser for LCIF.</w:t>
      </w:r>
    </w:p>
    <w:p w14:paraId="36D84F6E" w14:textId="236C00C9" w:rsidR="0069012F" w:rsidRDefault="0009133D" w:rsidP="005E17A6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MDA</w:t>
      </w:r>
      <w:r w:rsidR="00607BC1">
        <w:rPr>
          <w:i/>
          <w:iCs/>
          <w:sz w:val="22"/>
          <w:szCs w:val="22"/>
        </w:rPr>
        <w:t xml:space="preserve"> reserves the right</w:t>
      </w:r>
    </w:p>
    <w:p w14:paraId="3799EAB9" w14:textId="5345C661" w:rsidR="00607BC1" w:rsidRDefault="00607BC1" w:rsidP="005E17A6">
      <w:pPr>
        <w:pStyle w:val="Default"/>
        <w:jc w:val="center"/>
        <w:rPr>
          <w:sz w:val="22"/>
          <w:szCs w:val="22"/>
        </w:rPr>
      </w:pPr>
      <w:r>
        <w:rPr>
          <w:i/>
          <w:iCs/>
          <w:sz w:val="22"/>
          <w:szCs w:val="22"/>
        </w:rPr>
        <w:t>to disqualify entries that do not meet contest criteria or that maybe</w:t>
      </w:r>
    </w:p>
    <w:p w14:paraId="26CE9EA4" w14:textId="77777777" w:rsidR="00D6765E" w:rsidRDefault="00607BC1" w:rsidP="005E17A6">
      <w:pPr>
        <w:jc w:val="center"/>
      </w:pPr>
      <w:r>
        <w:rPr>
          <w:i/>
          <w:iCs/>
        </w:rPr>
        <w:t>viewed as inappropriate or objectionable.</w:t>
      </w:r>
    </w:p>
    <w:sectPr w:rsidR="00D6765E" w:rsidSect="001B1CD8">
      <w:pgSz w:w="12240" w:h="15840"/>
      <w:pgMar w:top="107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056D3" w14:textId="77777777" w:rsidR="00FA06E6" w:rsidRDefault="00FA06E6" w:rsidP="00607BC1">
      <w:pPr>
        <w:spacing w:after="0" w:line="240" w:lineRule="auto"/>
      </w:pPr>
      <w:r>
        <w:separator/>
      </w:r>
    </w:p>
  </w:endnote>
  <w:endnote w:type="continuationSeparator" w:id="0">
    <w:p w14:paraId="0842891A" w14:textId="77777777" w:rsidR="00FA06E6" w:rsidRDefault="00FA06E6" w:rsidP="00607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F901C3" w14:textId="77777777" w:rsidR="00FA06E6" w:rsidRDefault="00FA06E6" w:rsidP="00607BC1">
      <w:pPr>
        <w:spacing w:after="0" w:line="240" w:lineRule="auto"/>
      </w:pPr>
      <w:r>
        <w:separator/>
      </w:r>
    </w:p>
  </w:footnote>
  <w:footnote w:type="continuationSeparator" w:id="0">
    <w:p w14:paraId="3CB89116" w14:textId="77777777" w:rsidR="00FA06E6" w:rsidRDefault="00FA06E6" w:rsidP="00607B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zI3MjIytjAwMLNQ0lEKTi0uzszPAykwrAUA4yVK8ywAAAA="/>
  </w:docVars>
  <w:rsids>
    <w:rsidRoot w:val="00607BC1"/>
    <w:rsid w:val="00013176"/>
    <w:rsid w:val="00030A43"/>
    <w:rsid w:val="00041E1D"/>
    <w:rsid w:val="0009133D"/>
    <w:rsid w:val="001B1CD8"/>
    <w:rsid w:val="00205C55"/>
    <w:rsid w:val="00297FBD"/>
    <w:rsid w:val="002D16F4"/>
    <w:rsid w:val="002E55ED"/>
    <w:rsid w:val="003473A8"/>
    <w:rsid w:val="003C226A"/>
    <w:rsid w:val="0047532C"/>
    <w:rsid w:val="00524128"/>
    <w:rsid w:val="005E17A6"/>
    <w:rsid w:val="005E23D5"/>
    <w:rsid w:val="00607BC1"/>
    <w:rsid w:val="0069012F"/>
    <w:rsid w:val="007A0C41"/>
    <w:rsid w:val="008E4E4E"/>
    <w:rsid w:val="00924570"/>
    <w:rsid w:val="009C3FB3"/>
    <w:rsid w:val="009F43A4"/>
    <w:rsid w:val="00BB5691"/>
    <w:rsid w:val="00BB6D9D"/>
    <w:rsid w:val="00C911DB"/>
    <w:rsid w:val="00D52910"/>
    <w:rsid w:val="00D6765E"/>
    <w:rsid w:val="00DD529C"/>
    <w:rsid w:val="00E03BB8"/>
    <w:rsid w:val="00E15C7B"/>
    <w:rsid w:val="00E316E3"/>
    <w:rsid w:val="00F3243B"/>
    <w:rsid w:val="00F34595"/>
    <w:rsid w:val="00F56463"/>
    <w:rsid w:val="00F62464"/>
    <w:rsid w:val="00FA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62AB2"/>
  <w15:docId w15:val="{7426FD85-D5A3-4569-9CEC-F4601AF3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07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7BC1"/>
  </w:style>
  <w:style w:type="paragraph" w:styleId="Footer">
    <w:name w:val="footer"/>
    <w:basedOn w:val="Normal"/>
    <w:link w:val="FooterChar"/>
    <w:uiPriority w:val="99"/>
    <w:semiHidden/>
    <w:unhideWhenUsed/>
    <w:rsid w:val="00607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7BC1"/>
  </w:style>
  <w:style w:type="paragraph" w:customStyle="1" w:styleId="Default">
    <w:name w:val="Default"/>
    <w:rsid w:val="00607B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D16F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D16F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D1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L_LNC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Johnston</dc:creator>
  <cp:lastModifiedBy>Alana Bancroft</cp:lastModifiedBy>
  <cp:revision>3</cp:revision>
  <dcterms:created xsi:type="dcterms:W3CDTF">2019-11-25T16:26:00Z</dcterms:created>
  <dcterms:modified xsi:type="dcterms:W3CDTF">2019-11-25T16:47:00Z</dcterms:modified>
</cp:coreProperties>
</file>